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6A5AB78B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oll Call:</w:t>
                            </w:r>
                          </w:p>
                          <w:p w14:paraId="55886C80" w14:textId="5BFC110D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Voting Member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President,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Miles G. Vega, Past President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Jeff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ele</w:t>
                            </w:r>
                            <w:proofErr w:type="spellEnd"/>
                            <w:r w:rsidR="00395AE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VP Kathryn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nander</w:t>
                            </w:r>
                            <w:proofErr w:type="spellEnd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Secretary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atthew Flummer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E446E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ob Simpkins, President-Elect, </w:t>
                            </w:r>
                            <w:r w:rsidR="00EE2F3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tephanie Cortez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iguel Ruela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kelle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yrdahl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verly Ward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David Kavern, 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atty</w:t>
                            </w:r>
                            <w:r w:rsidR="00BB4DB7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errato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arah Rector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djunct Rep Robert Haynes</w:t>
                            </w:r>
                          </w:p>
                          <w:p w14:paraId="6DB74AC8" w14:textId="77777777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2BBCC428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Non-Vo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ting Members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 Joel Wien</w:t>
                            </w:r>
                            <w:r w:rsidR="00DB0E5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 (Foundation Rep), 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hard Goode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(Curriculum), </w:t>
                            </w:r>
                            <w:r w:rsidR="00E05AF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becca Baird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CCA)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elissa Long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Pr="00E446E9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07DA7476" w14:textId="12C343E2" w:rsidR="009A66C8" w:rsidRPr="00E446E9" w:rsidRDefault="009A66C8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80FE2E1" w14:textId="0783C956" w:rsidR="006C229A" w:rsidRPr="00E446E9" w:rsidRDefault="006C229A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2B29780" w14:textId="77777777" w:rsidR="009A66C8" w:rsidRPr="00E446E9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07CBC9" w14:textId="05912A18" w:rsidR="00E02200" w:rsidRDefault="006C229A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*********************</w:t>
                            </w:r>
                          </w:p>
                          <w:p w14:paraId="2D088C66" w14:textId="77777777" w:rsidR="00E446E9" w:rsidRPr="00E446E9" w:rsidRDefault="00E446E9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2BD8EBD9" w14:textId="6D4232D3" w:rsidR="00A35341" w:rsidRDefault="00A3534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Guided Pathways</w:t>
                            </w:r>
                          </w:p>
                          <w:p w14:paraId="1FA4CB68" w14:textId="47635707" w:rsidR="00907297" w:rsidRPr="00E446E9" w:rsidRDefault="00907297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ourse Substitution</w:t>
                            </w:r>
                          </w:p>
                          <w:p w14:paraId="624B8FC6" w14:textId="278C14DB" w:rsidR="002E7401" w:rsidRDefault="002E7401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Dual </w:t>
                            </w:r>
                            <w:r w:rsidR="00F064B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Enrollment </w:t>
                            </w:r>
                          </w:p>
                          <w:p w14:paraId="4408F072" w14:textId="38128F61" w:rsidR="00907297" w:rsidRPr="00E446E9" w:rsidRDefault="00907297" w:rsidP="002E740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Graduation</w:t>
                            </w:r>
                          </w:p>
                          <w:p w14:paraId="397C5E43" w14:textId="3BAE15A0" w:rsidR="00F064B3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ocial Justice</w:t>
                            </w:r>
                          </w:p>
                          <w:p w14:paraId="6080FB88" w14:textId="242B2259" w:rsidR="00F064B3" w:rsidRPr="00E446E9" w:rsidRDefault="00F064B3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meritus Faculty/Retirement</w:t>
                            </w:r>
                          </w:p>
                          <w:p w14:paraId="25D17BF0" w14:textId="4FDEC3D7" w:rsidR="00354BD5" w:rsidRPr="00E446E9" w:rsidRDefault="00907297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dd/Drop Codes</w:t>
                            </w:r>
                          </w:p>
                          <w:p w14:paraId="6C8F5060" w14:textId="771E7D5F" w:rsidR="002E7401" w:rsidRPr="00E446E9" w:rsidRDefault="002E7401" w:rsidP="008F027A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95A5E2C" w14:textId="48E3C123" w:rsidR="0035266D" w:rsidRPr="00E446E9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7ADB9E6A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6593FF1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s:</w:t>
                            </w:r>
                          </w:p>
                          <w:p w14:paraId="38F6EF12" w14:textId="77777777" w:rsidR="0035266D" w:rsidRPr="00E446E9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17680337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uture Agenda Items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BC8FF8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oll Call:</w:t>
                      </w:r>
                    </w:p>
                    <w:p w14:paraId="55886C80" w14:textId="5BFC110D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Voting Member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President,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Miles G. Vega, Past President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Jeff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ele</w:t>
                      </w:r>
                      <w:proofErr w:type="spellEnd"/>
                      <w:r w:rsidR="00395AE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VP Kathryn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nand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Secretary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Matthew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lumm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E446E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ob Simpkins, President-Elect, </w:t>
                      </w:r>
                      <w:r w:rsidR="00EE2F3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tephanie Cortez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iguel Ruela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kelle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yrdahl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verly Ward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David Kavern, 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Patty</w:t>
                      </w:r>
                      <w:r w:rsidR="00BB4DB7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errato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arah Rector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djunct Rep Robert Haynes</w:t>
                      </w:r>
                    </w:p>
                    <w:p w14:paraId="6DB74AC8" w14:textId="77777777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2BBCC428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Non-Vo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ting Members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 Joel Wien</w:t>
                      </w:r>
                      <w:r w:rsidR="00DB0E5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 (Foundation Rep), 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hard Goode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(Curriculum), </w:t>
                      </w:r>
                      <w:r w:rsidR="00E05AF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becca Baird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CCA)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elissa Long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SLO Coordinator), </w:t>
                      </w:r>
                    </w:p>
                    <w:p w14:paraId="03BE02C9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Karen Bishop (DE Committee Chair) </w:t>
                      </w:r>
                    </w:p>
                    <w:p w14:paraId="2B7D7ABD" w14:textId="77777777" w:rsidR="005970D5" w:rsidRPr="00E446E9" w:rsidRDefault="005970D5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07DA7476" w14:textId="12C343E2" w:rsidR="009A66C8" w:rsidRPr="00E446E9" w:rsidRDefault="009A66C8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80FE2E1" w14:textId="0783C956" w:rsidR="006C229A" w:rsidRPr="00E446E9" w:rsidRDefault="006C229A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2B29780" w14:textId="77777777" w:rsidR="009A66C8" w:rsidRPr="00E446E9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D07CBC9" w14:textId="05912A18" w:rsidR="00E02200" w:rsidRDefault="006C229A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*********************</w:t>
                      </w:r>
                    </w:p>
                    <w:p w14:paraId="2D088C66" w14:textId="77777777" w:rsidR="00E446E9" w:rsidRPr="00E446E9" w:rsidRDefault="00E446E9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2BD8EBD9" w14:textId="6D4232D3" w:rsidR="00A35341" w:rsidRDefault="00A3534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Guided Pathways</w:t>
                      </w:r>
                    </w:p>
                    <w:p w14:paraId="1FA4CB68" w14:textId="47635707" w:rsidR="00907297" w:rsidRPr="00E446E9" w:rsidRDefault="00907297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Course Substitution</w:t>
                      </w:r>
                    </w:p>
                    <w:p w14:paraId="624B8FC6" w14:textId="278C14DB" w:rsidR="002E7401" w:rsidRDefault="002E7401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Dual </w:t>
                      </w:r>
                      <w:r w:rsidR="00F064B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Enrollment </w:t>
                      </w:r>
                    </w:p>
                    <w:p w14:paraId="4408F072" w14:textId="38128F61" w:rsidR="00907297" w:rsidRPr="00E446E9" w:rsidRDefault="00907297" w:rsidP="002E740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Graduation</w:t>
                      </w:r>
                    </w:p>
                    <w:p w14:paraId="397C5E43" w14:textId="3BAE15A0" w:rsidR="00F064B3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ocial Justice</w:t>
                      </w:r>
                    </w:p>
                    <w:p w14:paraId="6080FB88" w14:textId="242B2259" w:rsidR="00F064B3" w:rsidRPr="00E446E9" w:rsidRDefault="00F064B3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meritus Faculty/Retirement</w:t>
                      </w:r>
                    </w:p>
                    <w:p w14:paraId="25D17BF0" w14:textId="4FDEC3D7" w:rsidR="00354BD5" w:rsidRPr="00E446E9" w:rsidRDefault="00907297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dd/Drop Codes</w:t>
                      </w:r>
                    </w:p>
                    <w:p w14:paraId="6C8F5060" w14:textId="771E7D5F" w:rsidR="002E7401" w:rsidRPr="00E446E9" w:rsidRDefault="002E7401" w:rsidP="008F027A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95A5E2C" w14:textId="48E3C123" w:rsidR="0035266D" w:rsidRPr="00E446E9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ab/>
                      </w:r>
                    </w:p>
                    <w:p w14:paraId="7ADB9E6A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6593FF1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s:</w:t>
                      </w:r>
                    </w:p>
                    <w:p w14:paraId="38F6EF12" w14:textId="77777777" w:rsidR="0035266D" w:rsidRPr="00E446E9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17680337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uture Agenda Items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BC8FF8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  <w:proofErr w:type="gramEnd"/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  <w:proofErr w:type="gramEnd"/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tudent preparation and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uccess;</w:t>
                            </w:r>
                            <w:proofErr w:type="gramEnd"/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  <w:proofErr w:type="gramEnd"/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  <w:proofErr w:type="gramEnd"/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  <w:proofErr w:type="gramEnd"/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tudent preparation and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uccess;</w:t>
                      </w:r>
                      <w:proofErr w:type="gramEnd"/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  <w:proofErr w:type="gramEnd"/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1EE157A8" w:rsidR="00DC4589" w:rsidRPr="0008536F" w:rsidRDefault="00907297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 xml:space="preserve">February </w:t>
                            </w:r>
                            <w:r w:rsidR="00A35341">
                              <w:rPr>
                                <w:sz w:val="40"/>
                              </w:rPr>
                              <w:t>2</w:t>
                            </w:r>
                            <w:r>
                              <w:rPr>
                                <w:sz w:val="40"/>
                              </w:rPr>
                              <w:t>6th</w:t>
                            </w:r>
                            <w:proofErr w:type="gramStart"/>
                            <w:r w:rsidR="00A35341">
                              <w:rPr>
                                <w:sz w:val="40"/>
                              </w:rPr>
                              <w:t xml:space="preserve"> </w:t>
                            </w:r>
                            <w:r w:rsidR="004210C9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0</w:t>
                            </w:r>
                            <w:r w:rsidR="00912E6F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</w:t>
                            </w:r>
                            <w:r w:rsidR="00A35341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1</w:t>
                            </w:r>
                            <w:proofErr w:type="gramEnd"/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1EE157A8" w:rsidR="00DC4589" w:rsidRPr="0008536F" w:rsidRDefault="00907297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 xml:space="preserve">February </w:t>
                      </w:r>
                      <w:r w:rsidR="00A35341">
                        <w:rPr>
                          <w:sz w:val="40"/>
                        </w:rPr>
                        <w:t>2</w:t>
                      </w:r>
                      <w:r>
                        <w:rPr>
                          <w:sz w:val="40"/>
                        </w:rPr>
                        <w:t>6th</w:t>
                      </w:r>
                      <w:proofErr w:type="gramStart"/>
                      <w:r w:rsidR="00A35341">
                        <w:rPr>
                          <w:sz w:val="40"/>
                        </w:rPr>
                        <w:t xml:space="preserve"> </w:t>
                      </w:r>
                      <w:r w:rsidR="004210C9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0</w:t>
                      </w:r>
                      <w:r w:rsidR="00912E6F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</w:t>
                      </w:r>
                      <w:r w:rsidR="00A35341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1</w:t>
                      </w:r>
                      <w:proofErr w:type="gramEnd"/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97447F6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BC6DD0B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A399A8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0sSGAIAACM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2EFF" w:usb1="D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0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358D"/>
    <w:multiLevelType w:val="hybridMultilevel"/>
    <w:tmpl w:val="90FCB706"/>
    <w:lvl w:ilvl="0" w:tplc="04E647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04D13"/>
    <w:multiLevelType w:val="hybridMultilevel"/>
    <w:tmpl w:val="82DA7BEA"/>
    <w:lvl w:ilvl="0" w:tplc="507619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14"/>
  </w:num>
  <w:num w:numId="5">
    <w:abstractNumId w:val="11"/>
  </w:num>
  <w:num w:numId="6">
    <w:abstractNumId w:val="6"/>
  </w:num>
  <w:num w:numId="7">
    <w:abstractNumId w:val="13"/>
  </w:num>
  <w:num w:numId="8">
    <w:abstractNumId w:val="12"/>
  </w:num>
  <w:num w:numId="9">
    <w:abstractNumId w:val="9"/>
  </w:num>
  <w:num w:numId="10">
    <w:abstractNumId w:val="0"/>
  </w:num>
  <w:num w:numId="11">
    <w:abstractNumId w:val="8"/>
  </w:num>
  <w:num w:numId="12">
    <w:abstractNumId w:val="4"/>
  </w:num>
  <w:num w:numId="13">
    <w:abstractNumId w:val="1"/>
  </w:num>
  <w:num w:numId="14">
    <w:abstractNumId w:val="10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2786E"/>
    <w:rsid w:val="00333A48"/>
    <w:rsid w:val="00347DC5"/>
    <w:rsid w:val="0035266D"/>
    <w:rsid w:val="00354BD5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72DF"/>
    <w:rsid w:val="0062256B"/>
    <w:rsid w:val="006448C3"/>
    <w:rsid w:val="0065039B"/>
    <w:rsid w:val="00663F1E"/>
    <w:rsid w:val="00670F5F"/>
    <w:rsid w:val="00683DF9"/>
    <w:rsid w:val="006903F6"/>
    <w:rsid w:val="00697273"/>
    <w:rsid w:val="006A2688"/>
    <w:rsid w:val="006C229A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07297"/>
    <w:rsid w:val="00912E6F"/>
    <w:rsid w:val="0093636E"/>
    <w:rsid w:val="00951725"/>
    <w:rsid w:val="009560B4"/>
    <w:rsid w:val="00970EB3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3078B"/>
    <w:rsid w:val="00A35341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372FD"/>
    <w:rsid w:val="00C50A1E"/>
    <w:rsid w:val="00C5279B"/>
    <w:rsid w:val="00C76334"/>
    <w:rsid w:val="00CA7634"/>
    <w:rsid w:val="00CB77B4"/>
    <w:rsid w:val="00CF3123"/>
    <w:rsid w:val="00CF5B4B"/>
    <w:rsid w:val="00CF7BBD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4589"/>
    <w:rsid w:val="00DD018D"/>
    <w:rsid w:val="00DD5606"/>
    <w:rsid w:val="00DF49AD"/>
    <w:rsid w:val="00E02200"/>
    <w:rsid w:val="00E05AF9"/>
    <w:rsid w:val="00E068E5"/>
    <w:rsid w:val="00E10AE0"/>
    <w:rsid w:val="00E335FD"/>
    <w:rsid w:val="00E4462D"/>
    <w:rsid w:val="00E446E9"/>
    <w:rsid w:val="00E57029"/>
    <w:rsid w:val="00E82D24"/>
    <w:rsid w:val="00E94D3F"/>
    <w:rsid w:val="00EA08E2"/>
    <w:rsid w:val="00EA77BF"/>
    <w:rsid w:val="00EC1180"/>
    <w:rsid w:val="00EC2C3C"/>
    <w:rsid w:val="00EE2F3F"/>
    <w:rsid w:val="00EF65AF"/>
    <w:rsid w:val="00F064B3"/>
    <w:rsid w:val="00F12722"/>
    <w:rsid w:val="00F27264"/>
    <w:rsid w:val="00F71863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60E62-B97B-40AA-9147-AB4C7CDF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20-09-25T15:00:00Z</cp:lastPrinted>
  <dcterms:created xsi:type="dcterms:W3CDTF">2021-02-23T16:37:00Z</dcterms:created>
  <dcterms:modified xsi:type="dcterms:W3CDTF">2021-02-23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